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7C70" w:rsidRPr="00CA1589" w:rsidRDefault="00826130">
      <w:pPr>
        <w:rPr>
          <w:rFonts w:ascii="Times New Roman" w:hAnsi="Times New Roman" w:cs="Times New Roman"/>
          <w:szCs w:val="24"/>
        </w:rPr>
      </w:pPr>
      <w:bookmarkStart w:id="0" w:name="_GoBack"/>
      <w:bookmarkEnd w:id="0"/>
      <w:r w:rsidRPr="00CA1589">
        <w:rPr>
          <w:rFonts w:ascii="Times New Roman" w:hAnsi="Times New Roman" w:cs="Times New Roman"/>
          <w:szCs w:val="24"/>
        </w:rPr>
        <w:t>Personal statement for a university application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How long should the statement be? (If it’s easier, this could be word count of the statement?)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course/courses are being applied for and in which university/universities?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Any particular modules that interest you on the course?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Previous studies?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Favourite book on the topic/inspirational person that inspired you to enjoy this topic? You need to show wider reading on the topic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ork experience?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Extracurricular activities/hobbies?</w:t>
      </w:r>
    </w:p>
    <w:p w:rsidR="00826130" w:rsidRPr="00CA1589" w:rsidRDefault="00826130" w:rsidP="008261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Future plans/career?</w:t>
      </w:r>
    </w:p>
    <w:p w:rsidR="00826130" w:rsidRPr="00CA1589" w:rsidRDefault="00826130">
      <w:p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Personal statement for a job application</w:t>
      </w:r>
      <w:r w:rsidR="00C15440" w:rsidRPr="00CA1589">
        <w:rPr>
          <w:rFonts w:ascii="Times New Roman" w:hAnsi="Times New Roman" w:cs="Times New Roman"/>
          <w:szCs w:val="24"/>
        </w:rPr>
        <w:t xml:space="preserve"> (personal statements for jobs are usually between 100 and 200 words; they are much shorter in comparison to university applications).</w:t>
      </w:r>
    </w:p>
    <w:p w:rsidR="00826130" w:rsidRPr="00CA1589" w:rsidRDefault="00826130" w:rsidP="0082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 xml:space="preserve">How long should the statement be? </w:t>
      </w:r>
    </w:p>
    <w:p w:rsidR="00C15440" w:rsidRPr="00CA1589" w:rsidRDefault="00C15440" w:rsidP="0082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job is being applied for?</w:t>
      </w:r>
    </w:p>
    <w:p w:rsidR="00826130" w:rsidRPr="00CA1589" w:rsidRDefault="00C15440" w:rsidP="0082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are the key words of the job description (for example, time management, organisation)?</w:t>
      </w:r>
    </w:p>
    <w:p w:rsidR="00C15440" w:rsidRPr="00CA1589" w:rsidRDefault="00C15440" w:rsidP="0082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ork experience?</w:t>
      </w:r>
    </w:p>
    <w:p w:rsidR="00C15440" w:rsidRPr="00CA1589" w:rsidRDefault="00C15440" w:rsidP="0082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Previous studies?</w:t>
      </w:r>
    </w:p>
    <w:p w:rsidR="00C15440" w:rsidRPr="00CA1589" w:rsidRDefault="00C15440" w:rsidP="0082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Career goals?</w:t>
      </w:r>
    </w:p>
    <w:p w:rsidR="00826130" w:rsidRPr="00CA1589" w:rsidRDefault="00826130">
      <w:p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CV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ould you like it on one page or two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job is being applied for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are the key words of the job description (for example, time management, organisation)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Contact details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Previous studies (including course, university and dates studied there)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Key modules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Dissertation topic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ork/internship experience (including position, company and dates)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Duties involved in the role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Volunteering experience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Extracurricular experience (president of a society, for example)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Skills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Interests/hobbies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Languages?</w:t>
      </w:r>
    </w:p>
    <w:p w:rsidR="00826130" w:rsidRPr="00CA1589" w:rsidRDefault="00826130">
      <w:p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Cover letter</w:t>
      </w:r>
      <w:r w:rsidR="00C15440" w:rsidRPr="00CA1589">
        <w:rPr>
          <w:rFonts w:ascii="Times New Roman" w:hAnsi="Times New Roman" w:cs="Times New Roman"/>
          <w:szCs w:val="24"/>
        </w:rPr>
        <w:t xml:space="preserve"> for a job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How long should the cover letter be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job is being applied for?</w:t>
      </w:r>
    </w:p>
    <w:p w:rsidR="00C15440" w:rsidRPr="00CA1589" w:rsidRDefault="00C15440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at are the key words of the job description (for example, time management, organisation)?</w:t>
      </w:r>
    </w:p>
    <w:p w:rsidR="00CA1589" w:rsidRPr="00CA1589" w:rsidRDefault="00CA1589" w:rsidP="00C154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Career goals?</w:t>
      </w:r>
    </w:p>
    <w:p w:rsidR="00C15440" w:rsidRPr="00CA1589" w:rsidRDefault="00CA1589" w:rsidP="00CA15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Cs w:val="24"/>
        </w:rPr>
      </w:pPr>
      <w:r w:rsidRPr="00CA1589">
        <w:rPr>
          <w:rFonts w:ascii="Times New Roman" w:hAnsi="Times New Roman" w:cs="Times New Roman"/>
          <w:szCs w:val="24"/>
        </w:rPr>
        <w:t>Why do you like the company you are applying with?</w:t>
      </w:r>
    </w:p>
    <w:sectPr w:rsidR="00C15440" w:rsidRPr="00CA15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0733FD"/>
    <w:multiLevelType w:val="hybridMultilevel"/>
    <w:tmpl w:val="7632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C512E0"/>
    <w:multiLevelType w:val="hybridMultilevel"/>
    <w:tmpl w:val="B63ED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125D1"/>
    <w:multiLevelType w:val="hybridMultilevel"/>
    <w:tmpl w:val="1108E5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sjQ1NDczNrawNDVT0lEKTi0uzszPAykwqgUAX94ixywAAAA="/>
  </w:docVars>
  <w:rsids>
    <w:rsidRoot w:val="00826130"/>
    <w:rsid w:val="00346054"/>
    <w:rsid w:val="0050086E"/>
    <w:rsid w:val="00826130"/>
    <w:rsid w:val="00C15440"/>
    <w:rsid w:val="00CA1589"/>
    <w:rsid w:val="00D32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4BBE22D-DA02-4B01-9046-2ED796B73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61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</dc:creator>
  <cp:keywords/>
  <dc:description/>
  <cp:lastModifiedBy>Luke</cp:lastModifiedBy>
  <cp:revision>2</cp:revision>
  <dcterms:created xsi:type="dcterms:W3CDTF">2018-10-30T12:16:00Z</dcterms:created>
  <dcterms:modified xsi:type="dcterms:W3CDTF">2018-10-30T12:16:00Z</dcterms:modified>
</cp:coreProperties>
</file>